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Nurse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Berlin,</w:t>
      </w:r>
      <w:r>
        <w:t xml:space="preserve"> </w:t>
      </w:r>
      <w:r>
        <w:t xml:space="preserve">Germany</w:t>
      </w:r>
    </w:p>
    <w:bookmarkStart w:id="21" w:name="X9aa09246c7adf7c615a142cd4d36f4f2dde53d7"/>
    <w:p>
      <w:pPr>
        <w:pStyle w:val="Heading1"/>
      </w:pPr>
      <w:r>
        <w:t xml:space="preserve">Internship Application Letter for Nurse Position in Berlin, Germany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Committee</w:t>
      </w:r>
      <w:r>
        <w:br/>
      </w:r>
      <w:r>
        <w:t xml:space="preserve">Charité – Universitätsmedizin Berlin</w:t>
      </w:r>
      <w:r>
        <w:br/>
      </w:r>
      <w:r>
        <w:t xml:space="preserve">Campus Benjamin Franklin</w:t>
      </w:r>
      <w:r>
        <w:br/>
      </w:r>
      <w:r>
        <w:t xml:space="preserve">Hindenburgdamm 30, 12200 Berlin</w:t>
      </w:r>
      <w:r>
        <w:br/>
      </w:r>
      <w:r>
        <w:t xml:space="preserve">Germany</w:t>
      </w:r>
    </w:p>
    <w:bookmarkStart w:id="20" w:name="X82621b0d65ea3a21eaa74074555b485615c7d35"/>
    <w:p>
      <w:pPr>
        <w:pStyle w:val="Heading2"/>
      </w:pPr>
      <w:r>
        <w:t xml:space="preserve">Subject: Application for Nursing Internship Program at Charité University Hospital, Berlin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t is with profound enthusiasm and meticulous preparation that I submit my application for the Nursing Internship Program at Charité – Universitätsmedizin Berlin, Germany. As a highly motivated and compassionate nursing graduate from [Your University], I have dedicated myself to aligning my academic training with the exceptional standards of healthcare excellence synonymous with Berlin’s medical institutions.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serves as my formal declaration of intent to contribute meaningfully to your team while immersing myself in the dynamic, patient-centered care environment that defines modern healthcare 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.</w:t>
      </w:r>
    </w:p>
    <w:p>
      <w:pPr>
        <w:pStyle w:val="BodyText"/>
      </w:pPr>
      <w:r>
        <w:t xml:space="preserve">The decision to pursue my nursing internship specifically within Berlin stems from a deep admiration for the city’s innovative healthcare infrastructure and its commitment to integrating cutting-edge medical practices with profound humanistic values. As Germany’s capital, Berlin stands at the forefront of healthcare evolution—boasting world-renowned institutions like Charité, which consistently ranks among Europe’s top academic medical centers. I am particularly drawn to your hospital’s pioneering work in interdisciplinary care models and digital health integration, such as the use of AI-driven patient monitoring systems in your intensive care units. Berlin’s unique position as a cultural melting pot—catering to over 300 nationalities—further compels me to refine my skills in cross-cultural communication and trauma-informed care, ensuring every patient receives dignity and respect.</w:t>
      </w:r>
    </w:p>
    <w:p>
      <w:pPr>
        <w:pStyle w:val="BodyText"/>
      </w:pPr>
      <w:r>
        <w:t xml:space="preserve">My academic journey at [Your University] equipped me with both foundational clinical competencies and a nuanced understanding of the German healthcare system. I completed rigorous coursework including Advanced Patient Assessment, Ethical Decision-Making in Healthcare, and Emergency Nursing Management—modules directly aligned with the requirements of Germany’s</w:t>
      </w:r>
      <w:r>
        <w:t xml:space="preserve"> </w:t>
      </w:r>
      <w:r>
        <w:rPr>
          <w:iCs/>
          <w:i/>
        </w:rPr>
        <w:t xml:space="preserve">Pflegeberufegesetz</w:t>
      </w:r>
      <w:r>
        <w:t xml:space="preserve"> </w:t>
      </w:r>
      <w:r>
        <w:t xml:space="preserve">(Nursing Profession Act). Crucially, I achieved B2-level proficiency in German through the Goethe-Institut certification program, enabling me to confidently navigate clinical documentation, patient interactions, and team communication. This linguistic readiness is non-negotiable for effective practice 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, where seamless collaboration between healthcare professionals hinges on precise verbal exchange. I further strengthened my cultural acumen by volunteering at a multicultural community clinic in [Your City], where I provided care to refugees and migrants—experiences that mirror the diversity encountered daily at Charité’s emergency departments.</w:t>
      </w:r>
    </w:p>
    <w:p>
      <w:pPr>
        <w:pStyle w:val="BodyText"/>
      </w:pPr>
      <w:r>
        <w:t xml:space="preserve">My clinical rotations cemented my resolve to specialize in acute care nursing within a German context. During my placement at [Hospital Name, Country], I assisted in managing complex cases including cardiac emergencies, post-surgical recovery, and geriatric care—tasks I executed under the supervision of experienced nurses who emphasized systematic assessment protocols and patient autonomy. One pivotal moment occurred when I coordinated discharge planning for a non-German-speaking elderly patient with dementia; by collaborating with interpreters and social services to create a culturally tailored care plan, we reduced readmission risks by 40%. This experience underscored the German healthcare ethos of holistic, team-based support—a philosophy I am eager to embody at Charité.</w:t>
      </w:r>
    </w:p>
    <w:p>
      <w:pPr>
        <w:pStyle w:val="BodyText"/>
      </w:pPr>
      <w:r>
        <w:t xml:space="preserve">I recognize that Berlin’s nursing landscape demands not only clinical precision but also adaptability in resource-limited settings. Having shadowed nurses at a community health center in [Your City] during periods of high patient volume, I mastered efficient time management strategies while maintaining emotional resilience. In Germany, where the nurse-to-patient ratio is strictly regulated to prioritize safety, these skills are indispensable. Furthermore, I am well-versed in</w:t>
      </w:r>
      <w:r>
        <w:t xml:space="preserve"> </w:t>
      </w:r>
      <w:r>
        <w:rPr>
          <w:iCs/>
          <w:i/>
        </w:rPr>
        <w:t xml:space="preserve">Leitlinien</w:t>
      </w:r>
      <w:r>
        <w:t xml:space="preserve"> </w:t>
      </w:r>
      <w:r>
        <w:t xml:space="preserve">(clinical guidelines) for common conditions like sepsis and diabetes management—standards that align with Charité’s evidence-based protocols. My technical aptitude includes proficiency in EHR systems such as SAP MM, which is increasingly adopted across Berlin hospitals, and basic ICU equipment operation.</w:t>
      </w:r>
    </w:p>
    <w:p>
      <w:pPr>
        <w:pStyle w:val="BodyText"/>
      </w:pPr>
      <w:r>
        <w:t xml:space="preserve">What sets me apart is my proactive approach to continuous learning—a value deeply embedded in German medical culture. I actively follow the</w:t>
      </w:r>
      <w:r>
        <w:t xml:space="preserve"> </w:t>
      </w:r>
      <w:r>
        <w:rPr>
          <w:iCs/>
          <w:i/>
        </w:rPr>
        <w:t xml:space="preserve">Deutsche Krankenhausgesellschaft</w:t>
      </w:r>
      <w:r>
        <w:t xml:space="preserve"> </w:t>
      </w:r>
      <w:r>
        <w:t xml:space="preserve">(German Hospital Association) publications and recently completed a workshop on telehealth integration in chronic disease management, directly applicable to Berlin’s expanding remote-care initiatives. I am equally committed to upholding Germany’s rigorous data privacy standards (</w:t>
      </w:r>
      <w:r>
        <w:rPr>
          <w:iCs/>
          <w:i/>
        </w:rPr>
        <w:t xml:space="preserve">Datenschutzgrundverordnung</w:t>
      </w:r>
      <w:r>
        <w:t xml:space="preserve">), having earned certification in HIPAA-compliant practices during my studies. These attributes ensure I can contribute immediately while respecting the institutional norms that make Berlin a global healthcare leader.</w:t>
      </w:r>
    </w:p>
    <w:p>
      <w:pPr>
        <w:pStyle w:val="BodyText"/>
      </w:pPr>
      <w:r>
        <w:t xml:space="preserve">Choosing Charité for my internship is not merely strategic—it is a personal mission. Berlin’s reputation for balancing technological innovation with compassionate care resonates with my own philosophy: that healing transcends treatment protocols to encompass emotional and social well-being. I am confident that under your mentorship, I will evolve from a competent nursing student into an empathetic professional ready to serve Berlin’s diverse communities. My resume, attached for your review, details additional certifications and references from German-speaking supervisors at [Previous Internship Location], who can attest to my readiness for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opportunity.</w:t>
      </w:r>
    </w:p>
    <w:p>
      <w:pPr>
        <w:pStyle w:val="BodyText"/>
      </w:pPr>
      <w:r>
        <w:t xml:space="preserve">I welcome the chance to discuss how my skills in patient advocacy, cultural sensitivity, and clinical precision align with your internship program’s objectives. Thank you for considering my application. I am available for an interview at your earliest convenience and can be reached via email or phone to arrange a suitable time. The prospect of contributing to Charité’s legacy of excellence in</w:t>
      </w:r>
      <w:r>
        <w:t xml:space="preserve"> </w:t>
      </w:r>
      <w:r>
        <w:rPr>
          <w:bCs/>
          <w:b/>
        </w:rPr>
        <w:t xml:space="preserve">Germany Berlin</w:t>
      </w:r>
      <w:r>
        <w:t xml:space="preserve"> </w:t>
      </w:r>
      <w:r>
        <w:t xml:space="preserve">fills me with both humility and exciteme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[Your Full Name]</w:t>
      </w:r>
      <w:r>
        <w:br/>
      </w:r>
      <w:r>
        <w:t xml:space="preserve">Nursing Graduate | BSc in Nursing</w:t>
      </w:r>
      <w:r>
        <w:br/>
      </w:r>
      <w:r>
        <w:t xml:space="preserve">[Your University, City, Country]</w:t>
      </w:r>
      <w:r>
        <w:br/>
      </w:r>
      <w:r>
        <w:t xml:space="preserve">German B2 Certified (Goethe-Zertifikat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Nurse Position - Berlin, Germany</dc:title>
  <dc:creator/>
  <dc:language>en</dc:language>
  <cp:keywords/>
  <dcterms:created xsi:type="dcterms:W3CDTF">2026-07-15T12:46:19Z</dcterms:created>
  <dcterms:modified xsi:type="dcterms:W3CDTF">2026-07-15T12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